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00A4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  <w:i/>
          <w:u w:val="single"/>
        </w:rPr>
      </w:pPr>
      <w:r w:rsidRPr="002B1299">
        <w:rPr>
          <w:rFonts w:ascii="Palatino Linotype" w:hAnsi="Palatino Linotype" w:cs="Times New Roman"/>
          <w:b/>
        </w:rPr>
        <w:t>GRADUATE COUNCIL AGENDA</w:t>
      </w:r>
    </w:p>
    <w:p w14:paraId="74D6908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</w:p>
    <w:p w14:paraId="66731289" w14:textId="619DC3AE" w:rsidR="00F5327D" w:rsidRPr="002B1299" w:rsidRDefault="001F06E3" w:rsidP="00F86358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April 14</w:t>
      </w:r>
      <w:r w:rsidR="00F5327D" w:rsidRPr="002B1299">
        <w:rPr>
          <w:rFonts w:ascii="Palatino Linotype" w:hAnsi="Palatino Linotype" w:cs="Times New Roman"/>
          <w:b/>
        </w:rPr>
        <w:t>, 20</w:t>
      </w:r>
      <w:r w:rsidR="00BA71D9">
        <w:rPr>
          <w:rFonts w:ascii="Palatino Linotype" w:hAnsi="Palatino Linotype" w:cs="Times New Roman"/>
          <w:b/>
        </w:rPr>
        <w:t>2</w:t>
      </w:r>
      <w:r>
        <w:rPr>
          <w:rFonts w:ascii="Palatino Linotype" w:hAnsi="Palatino Linotype" w:cs="Times New Roman"/>
          <w:b/>
        </w:rPr>
        <w:t>2</w:t>
      </w:r>
    </w:p>
    <w:p w14:paraId="679AF1E7" w14:textId="6554F1AA" w:rsidR="00F5327D" w:rsidRPr="002B1299" w:rsidRDefault="00BA71D9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Zoom Meeting</w:t>
      </w:r>
    </w:p>
    <w:p w14:paraId="3E3F067B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</w:rPr>
      </w:pPr>
      <w:r w:rsidRPr="002B1299">
        <w:rPr>
          <w:rFonts w:ascii="Palatino Linotype" w:hAnsi="Palatino Linotype" w:cs="Times New Roman"/>
          <w:b/>
        </w:rPr>
        <w:t>1:00 – 3:00p.m.</w:t>
      </w:r>
    </w:p>
    <w:p w14:paraId="12E8752D" w14:textId="77777777" w:rsidR="00216E91" w:rsidRPr="002B1299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7AE406AD" w14:textId="77777777" w:rsidR="0009213F" w:rsidRPr="002B1299" w:rsidRDefault="0009213F" w:rsidP="00434644">
      <w:pPr>
        <w:pStyle w:val="NoSpacing"/>
        <w:rPr>
          <w:rFonts w:ascii="Palatino Linotype" w:hAnsi="Palatino Linotype" w:cs="Times New Roman"/>
        </w:rPr>
      </w:pPr>
    </w:p>
    <w:p w14:paraId="18E1180E" w14:textId="5F1490E4" w:rsidR="003526C8" w:rsidRDefault="003526C8" w:rsidP="003526C8">
      <w:pPr>
        <w:pStyle w:val="NoSpacing"/>
        <w:numPr>
          <w:ilvl w:val="0"/>
          <w:numId w:val="27"/>
        </w:numPr>
        <w:ind w:left="72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ISCUSSIONS</w:t>
      </w:r>
    </w:p>
    <w:p w14:paraId="3ACF3B3A" w14:textId="229CF602" w:rsidR="005D4CC3" w:rsidRDefault="005D4CC3" w:rsidP="005D4CC3">
      <w:pPr>
        <w:pStyle w:val="ListParagraph"/>
        <w:tabs>
          <w:tab w:val="left" w:pos="180"/>
          <w:tab w:val="left" w:pos="720"/>
        </w:tabs>
        <w:spacing w:after="20"/>
        <w:ind w:left="1080"/>
        <w:rPr>
          <w:rFonts w:ascii="Palatino Linotype" w:hAnsi="Palatino Linotype"/>
        </w:rPr>
      </w:pPr>
      <w:r>
        <w:rPr>
          <w:rFonts w:ascii="Palatino Linotype" w:hAnsi="Palatino Linotype"/>
        </w:rPr>
        <w:t>Virtual Qualifying and Final Thesis Exams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</w:p>
    <w:p w14:paraId="7DD85EF1" w14:textId="70BF4254" w:rsidR="00D96A61" w:rsidRDefault="00D96A61" w:rsidP="00C144FF">
      <w:pPr>
        <w:pStyle w:val="NoSpacing"/>
        <w:rPr>
          <w:rFonts w:ascii="Palatino Linotype" w:hAnsi="Palatino Linotype" w:cs="Times New Roman"/>
        </w:rPr>
      </w:pPr>
    </w:p>
    <w:p w14:paraId="1C4848C2" w14:textId="77777777" w:rsidR="00C144FF" w:rsidRPr="002B1299" w:rsidRDefault="00C144FF" w:rsidP="00C144FF">
      <w:pPr>
        <w:pStyle w:val="NoSpacing"/>
        <w:numPr>
          <w:ilvl w:val="0"/>
          <w:numId w:val="27"/>
        </w:numPr>
        <w:ind w:left="810" w:hanging="81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ION ITEMS</w:t>
      </w:r>
    </w:p>
    <w:p w14:paraId="1C1BEF28" w14:textId="0F3CDB14" w:rsidR="00C144FF" w:rsidRPr="002B1299" w:rsidRDefault="005D4CC3" w:rsidP="00C144FF">
      <w:pPr>
        <w:pStyle w:val="NoSpacing"/>
        <w:ind w:firstLine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Extend Acceptance of Duolingo</w:t>
      </w:r>
    </w:p>
    <w:p w14:paraId="1EEE32A6" w14:textId="5234DEB6" w:rsidR="008B6992" w:rsidRDefault="005D4CC3" w:rsidP="00993702">
      <w:pPr>
        <w:pStyle w:val="NoSpacing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  <w:t>Accept TOEFL Essentials</w:t>
      </w:r>
    </w:p>
    <w:p w14:paraId="57E28CF6" w14:textId="2946B0A8" w:rsidR="005D4CC3" w:rsidRDefault="005D4CC3" w:rsidP="00993702">
      <w:pPr>
        <w:pStyle w:val="NoSpacing"/>
        <w:rPr>
          <w:rFonts w:ascii="Palatino Linotype" w:hAnsi="Palatino Linotype" w:cs="Times New Roman"/>
        </w:rPr>
      </w:pPr>
    </w:p>
    <w:p w14:paraId="17F3D71A" w14:textId="77777777" w:rsidR="005D4CC3" w:rsidRDefault="005D4CC3" w:rsidP="00993702">
      <w:pPr>
        <w:pStyle w:val="NoSpacing"/>
        <w:rPr>
          <w:rFonts w:ascii="Palatino Linotype" w:hAnsi="Palatino Linotype" w:cs="Times New Roman"/>
        </w:rPr>
      </w:pPr>
    </w:p>
    <w:p w14:paraId="7BD00708" w14:textId="3D2FB23A" w:rsidR="004F7E0B" w:rsidRDefault="00057C70" w:rsidP="004F7E0B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</w:t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9C283F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ew </w:t>
      </w:r>
      <w:r w:rsidR="008345F7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</w:t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ograms/Certificates</w:t>
      </w:r>
    </w:p>
    <w:p w14:paraId="0BB9B399" w14:textId="4E0EE72F" w:rsidR="00993702" w:rsidRDefault="00993702" w:rsidP="00993702">
      <w:pPr>
        <w:pStyle w:val="ListParagraph"/>
        <w:numPr>
          <w:ilvl w:val="0"/>
          <w:numId w:val="43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 w:rsidRPr="00B87CC4">
        <w:rPr>
          <w:rFonts w:ascii="Palatino Linotype" w:hAnsi="Palatino Linotype"/>
        </w:rPr>
        <w:t xml:space="preserve">GC in </w:t>
      </w:r>
      <w:r>
        <w:rPr>
          <w:rFonts w:ascii="Palatino Linotype" w:hAnsi="Palatino Linotype"/>
        </w:rPr>
        <w:t>Leadership for Early Childhood</w:t>
      </w:r>
      <w:r w:rsidR="00FB1532">
        <w:rPr>
          <w:rFonts w:ascii="Palatino Linotype" w:hAnsi="Palatino Linotype"/>
        </w:rPr>
        <w:tab/>
      </w:r>
      <w:r w:rsidR="00FB1532">
        <w:rPr>
          <w:rFonts w:ascii="Palatino Linotype" w:hAnsi="Palatino Linotype"/>
        </w:rPr>
        <w:tab/>
      </w:r>
      <w:r w:rsidR="00FB1532">
        <w:rPr>
          <w:rFonts w:ascii="Palatino Linotype" w:hAnsi="Palatino Linotype"/>
        </w:rPr>
        <w:tab/>
      </w:r>
      <w:r w:rsidR="00FB1532">
        <w:rPr>
          <w:rFonts w:ascii="Palatino Linotype" w:hAnsi="Palatino Linotype"/>
        </w:rPr>
        <w:tab/>
      </w:r>
      <w:r w:rsidR="00FB1532">
        <w:rPr>
          <w:rFonts w:ascii="Palatino Linotype" w:hAnsi="Palatino Linotype"/>
        </w:rPr>
        <w:tab/>
      </w:r>
      <w:r w:rsidR="00FB1532">
        <w:rPr>
          <w:rFonts w:ascii="Palatino Linotype" w:hAnsi="Palatino Linotype"/>
        </w:rPr>
        <w:tab/>
        <w:t>Dr. Choi</w:t>
      </w:r>
    </w:p>
    <w:p w14:paraId="6E2BB05F" w14:textId="273986E1" w:rsidR="00993702" w:rsidRPr="008A152A" w:rsidRDefault="00993702" w:rsidP="00993702">
      <w:pPr>
        <w:pStyle w:val="ListParagraph"/>
        <w:numPr>
          <w:ilvl w:val="0"/>
          <w:numId w:val="43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8A152A">
        <w:rPr>
          <w:rFonts w:ascii="Palatino Linotype" w:hAnsi="Palatino Linotype"/>
        </w:rPr>
        <w:t>New USP Aerospace Engineering</w:t>
      </w:r>
      <w:r w:rsidR="00305EA3">
        <w:rPr>
          <w:rFonts w:ascii="Palatino Linotype" w:hAnsi="Palatino Linotype"/>
        </w:rPr>
        <w:t xml:space="preserve"> (BS-PhD)</w:t>
      </w:r>
      <w:r w:rsidR="00FB1532">
        <w:rPr>
          <w:rFonts w:ascii="Palatino Linotype" w:hAnsi="Palatino Linotype"/>
        </w:rPr>
        <w:tab/>
      </w:r>
      <w:r w:rsidR="00FB1532">
        <w:rPr>
          <w:rFonts w:ascii="Palatino Linotype" w:hAnsi="Palatino Linotype"/>
        </w:rPr>
        <w:tab/>
      </w:r>
      <w:r w:rsidR="00FB1532">
        <w:rPr>
          <w:rFonts w:ascii="Palatino Linotype" w:hAnsi="Palatino Linotype"/>
        </w:rPr>
        <w:tab/>
      </w:r>
      <w:r w:rsidR="00FB1532">
        <w:rPr>
          <w:rFonts w:ascii="Palatino Linotype" w:hAnsi="Palatino Linotype"/>
        </w:rPr>
        <w:tab/>
      </w:r>
      <w:r w:rsidR="00FB1532">
        <w:rPr>
          <w:rFonts w:ascii="Palatino Linotype" w:hAnsi="Palatino Linotype"/>
        </w:rPr>
        <w:tab/>
      </w:r>
      <w:r w:rsidR="00305EA3">
        <w:rPr>
          <w:rFonts w:ascii="Palatino Linotype" w:hAnsi="Palatino Linotype"/>
        </w:rPr>
        <w:t>Dr. Ladipo</w:t>
      </w:r>
    </w:p>
    <w:p w14:paraId="1D1A2AC5" w14:textId="6F894EF8" w:rsidR="00993702" w:rsidRPr="008A152A" w:rsidRDefault="00993702" w:rsidP="00993702">
      <w:pPr>
        <w:pStyle w:val="ListParagraph"/>
        <w:numPr>
          <w:ilvl w:val="0"/>
          <w:numId w:val="43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8A152A">
        <w:rPr>
          <w:rFonts w:ascii="Palatino Linotype" w:hAnsi="Palatino Linotype"/>
        </w:rPr>
        <w:t>New USP Aerospace Engineering</w:t>
      </w:r>
      <w:r w:rsidR="00305EA3">
        <w:rPr>
          <w:rFonts w:ascii="Palatino Linotype" w:hAnsi="Palatino Linotype"/>
        </w:rPr>
        <w:t xml:space="preserve"> (BS – MS)</w:t>
      </w:r>
      <w:r w:rsidR="00305EA3">
        <w:rPr>
          <w:rFonts w:ascii="Palatino Linotype" w:hAnsi="Palatino Linotype"/>
        </w:rPr>
        <w:tab/>
      </w:r>
      <w:r w:rsidR="00305EA3">
        <w:rPr>
          <w:rFonts w:ascii="Palatino Linotype" w:hAnsi="Palatino Linotype"/>
        </w:rPr>
        <w:tab/>
      </w:r>
      <w:r w:rsidR="00305EA3">
        <w:rPr>
          <w:rFonts w:ascii="Palatino Linotype" w:hAnsi="Palatino Linotype"/>
        </w:rPr>
        <w:tab/>
      </w:r>
      <w:r w:rsidR="00305EA3">
        <w:rPr>
          <w:rFonts w:ascii="Palatino Linotype" w:hAnsi="Palatino Linotype"/>
        </w:rPr>
        <w:tab/>
      </w:r>
      <w:r w:rsidR="00305EA3">
        <w:rPr>
          <w:rFonts w:ascii="Palatino Linotype" w:hAnsi="Palatino Linotype"/>
        </w:rPr>
        <w:tab/>
        <w:t>Dr. Ladipo</w:t>
      </w:r>
    </w:p>
    <w:p w14:paraId="0FE77D98" w14:textId="4B30E22B" w:rsidR="00993702" w:rsidRPr="008A152A" w:rsidRDefault="00993702" w:rsidP="00993702">
      <w:pPr>
        <w:pStyle w:val="ListParagraph"/>
        <w:numPr>
          <w:ilvl w:val="0"/>
          <w:numId w:val="43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8A152A">
        <w:rPr>
          <w:rFonts w:ascii="Palatino Linotype" w:hAnsi="Palatino Linotype"/>
        </w:rPr>
        <w:t>New USP Biomedical Engineering</w:t>
      </w:r>
      <w:r w:rsidR="00305EA3">
        <w:rPr>
          <w:rFonts w:ascii="Palatino Linotype" w:hAnsi="Palatino Linotype"/>
        </w:rPr>
        <w:t xml:space="preserve"> (BS – PhD)</w:t>
      </w:r>
      <w:r w:rsidR="00305EA3">
        <w:rPr>
          <w:rFonts w:ascii="Palatino Linotype" w:hAnsi="Palatino Linotype"/>
        </w:rPr>
        <w:tab/>
      </w:r>
      <w:r w:rsidR="00305EA3">
        <w:rPr>
          <w:rFonts w:ascii="Palatino Linotype" w:hAnsi="Palatino Linotype"/>
        </w:rPr>
        <w:tab/>
      </w:r>
      <w:r w:rsidR="00305EA3">
        <w:rPr>
          <w:rFonts w:ascii="Palatino Linotype" w:hAnsi="Palatino Linotype"/>
        </w:rPr>
        <w:tab/>
      </w:r>
      <w:r w:rsidR="00305EA3">
        <w:rPr>
          <w:rFonts w:ascii="Palatino Linotype" w:hAnsi="Palatino Linotype"/>
        </w:rPr>
        <w:tab/>
      </w:r>
      <w:r w:rsidR="00305EA3">
        <w:rPr>
          <w:rFonts w:ascii="Palatino Linotype" w:hAnsi="Palatino Linotype"/>
        </w:rPr>
        <w:tab/>
        <w:t>Dr. Ladipo</w:t>
      </w:r>
    </w:p>
    <w:p w14:paraId="3EC9E245" w14:textId="31CDECB4" w:rsidR="00993702" w:rsidRDefault="00993702" w:rsidP="00993702">
      <w:pPr>
        <w:pStyle w:val="ListParagraph"/>
        <w:numPr>
          <w:ilvl w:val="0"/>
          <w:numId w:val="43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8A152A">
        <w:rPr>
          <w:rFonts w:ascii="Palatino Linotype" w:hAnsi="Palatino Linotype"/>
        </w:rPr>
        <w:t>New USP Biomedical Engineering</w:t>
      </w:r>
      <w:r w:rsidR="00305EA3">
        <w:rPr>
          <w:rFonts w:ascii="Palatino Linotype" w:hAnsi="Palatino Linotype"/>
        </w:rPr>
        <w:t xml:space="preserve"> (BS-MS)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Ladipo</w:t>
      </w:r>
    </w:p>
    <w:p w14:paraId="059442AE" w14:textId="5F2E0B00" w:rsidR="00993702" w:rsidRPr="008A152A" w:rsidRDefault="00993702" w:rsidP="00993702">
      <w:pPr>
        <w:pStyle w:val="ListParagraph"/>
        <w:numPr>
          <w:ilvl w:val="0"/>
          <w:numId w:val="43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8A152A">
        <w:rPr>
          <w:rFonts w:ascii="Palatino Linotype" w:hAnsi="Palatino Linotype"/>
        </w:rPr>
        <w:t>New USP Computer Science</w:t>
      </w:r>
      <w:r w:rsidR="00305EA3">
        <w:rPr>
          <w:rFonts w:ascii="Palatino Linotype" w:hAnsi="Palatino Linotype"/>
        </w:rPr>
        <w:t xml:space="preserve"> (BS – MS)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Crawford</w:t>
      </w:r>
    </w:p>
    <w:p w14:paraId="23CEB36D" w14:textId="4174B92C" w:rsidR="00993702" w:rsidRPr="008A152A" w:rsidRDefault="00993702" w:rsidP="00993702">
      <w:pPr>
        <w:pStyle w:val="ListParagraph"/>
        <w:numPr>
          <w:ilvl w:val="0"/>
          <w:numId w:val="43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8A152A">
        <w:rPr>
          <w:rFonts w:ascii="Palatino Linotype" w:hAnsi="Palatino Linotype"/>
        </w:rPr>
        <w:t>New USP Mechanical - Aerospace Engineering</w:t>
      </w:r>
      <w:r w:rsidR="00305EA3">
        <w:rPr>
          <w:rFonts w:ascii="Palatino Linotype" w:hAnsi="Palatino Linotype"/>
        </w:rPr>
        <w:t xml:space="preserve"> (BS -PhD)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Crawford</w:t>
      </w:r>
    </w:p>
    <w:p w14:paraId="4BC62880" w14:textId="28CFA3A7" w:rsidR="00993702" w:rsidRPr="008A152A" w:rsidRDefault="00993702" w:rsidP="00993702">
      <w:pPr>
        <w:pStyle w:val="ListParagraph"/>
        <w:numPr>
          <w:ilvl w:val="0"/>
          <w:numId w:val="43"/>
        </w:numPr>
        <w:tabs>
          <w:tab w:val="left" w:pos="450"/>
          <w:tab w:val="left" w:pos="1080"/>
        </w:tabs>
        <w:rPr>
          <w:rFonts w:ascii="Palatino Linotype" w:hAnsi="Palatino Linotype" w:cs="Times New Roman"/>
        </w:rPr>
      </w:pPr>
      <w:r w:rsidRPr="008A152A">
        <w:rPr>
          <w:rFonts w:ascii="Palatino Linotype" w:hAnsi="Palatino Linotype"/>
        </w:rPr>
        <w:t>New USP Mechanical - Aerospace Engineering</w:t>
      </w:r>
      <w:r w:rsidR="00305EA3">
        <w:rPr>
          <w:rFonts w:ascii="Palatino Linotype" w:hAnsi="Palatino Linotype"/>
        </w:rPr>
        <w:t xml:space="preserve"> (BS-MS)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Crawford</w:t>
      </w:r>
    </w:p>
    <w:p w14:paraId="5E5781FD" w14:textId="6AD640A6" w:rsidR="002E4923" w:rsidRDefault="00057C70" w:rsidP="002E4923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Programs/Certificate</w:t>
      </w:r>
      <w:r w:rsidR="00993702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hanges</w:t>
      </w:r>
    </w:p>
    <w:p w14:paraId="5DB8F73D" w14:textId="7C77EB43" w:rsidR="00993702" w:rsidRDefault="00993702" w:rsidP="00993702">
      <w:pPr>
        <w:pStyle w:val="ListParagraph"/>
        <w:numPr>
          <w:ilvl w:val="0"/>
          <w:numId w:val="44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MS in Data Science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Crawford</w:t>
      </w:r>
      <w:r w:rsidR="001826C6">
        <w:rPr>
          <w:rFonts w:ascii="Palatino Linotype" w:hAnsi="Palatino Linotype"/>
        </w:rPr>
        <w:tab/>
      </w:r>
    </w:p>
    <w:p w14:paraId="1BF1BC38" w14:textId="74430452" w:rsidR="00993702" w:rsidRDefault="00993702" w:rsidP="00993702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8A152A">
        <w:rPr>
          <w:rFonts w:ascii="Palatino Linotype" w:hAnsi="Palatino Linotype"/>
        </w:rPr>
        <w:t>EDS - Educational Leadership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Limperos</w:t>
      </w:r>
    </w:p>
    <w:p w14:paraId="26737946" w14:textId="5578D186" w:rsidR="00993702" w:rsidRDefault="00993702" w:rsidP="001F06E3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993702">
        <w:rPr>
          <w:rFonts w:ascii="Palatino Linotype" w:hAnsi="Palatino Linotype"/>
        </w:rPr>
        <w:t>GC - Instructional Coaching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Limperos</w:t>
      </w:r>
    </w:p>
    <w:p w14:paraId="3378EAFD" w14:textId="54C53937" w:rsidR="00993702" w:rsidRDefault="00993702" w:rsidP="001F06E3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993702">
        <w:rPr>
          <w:rFonts w:ascii="Palatino Linotype" w:hAnsi="Palatino Linotype"/>
        </w:rPr>
        <w:t>GC - International Education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Limperos</w:t>
      </w:r>
    </w:p>
    <w:p w14:paraId="5088DCF7" w14:textId="41EF76A4" w:rsidR="00993702" w:rsidRDefault="00993702" w:rsidP="0074690F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993702">
        <w:rPr>
          <w:rFonts w:ascii="Palatino Linotype" w:hAnsi="Palatino Linotype"/>
        </w:rPr>
        <w:t>GC - Leadership for Deeper Learning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Limperos</w:t>
      </w:r>
    </w:p>
    <w:p w14:paraId="5160143B" w14:textId="76903421" w:rsidR="00993702" w:rsidRDefault="00993702" w:rsidP="0074690F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993702">
        <w:rPr>
          <w:rFonts w:ascii="Palatino Linotype" w:hAnsi="Palatino Linotype"/>
        </w:rPr>
        <w:t>GC - Sport, Fitness and Recreation Management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Limperos</w:t>
      </w:r>
    </w:p>
    <w:p w14:paraId="2C72CD4E" w14:textId="5B7223C3" w:rsidR="00993702" w:rsidRDefault="00993702" w:rsidP="0074690F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993702">
        <w:rPr>
          <w:rFonts w:ascii="Palatino Linotype" w:hAnsi="Palatino Linotype"/>
        </w:rPr>
        <w:t>MED - Educational Leadership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Limperos</w:t>
      </w:r>
    </w:p>
    <w:p w14:paraId="4A11E643" w14:textId="386B4839" w:rsidR="00993702" w:rsidRDefault="00993702" w:rsidP="0074690F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993702">
        <w:rPr>
          <w:rFonts w:ascii="Palatino Linotype" w:hAnsi="Palatino Linotype"/>
        </w:rPr>
        <w:t>GC in Population Health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  <w:t>Dr. Orren</w:t>
      </w:r>
    </w:p>
    <w:p w14:paraId="250DEE34" w14:textId="7F6E68EB" w:rsidR="00993702" w:rsidRDefault="00993702" w:rsidP="0074690F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rPr>
          <w:rFonts w:ascii="Palatino Linotype" w:hAnsi="Palatino Linotype"/>
        </w:rPr>
      </w:pPr>
      <w:r w:rsidRPr="00993702">
        <w:rPr>
          <w:rFonts w:ascii="Palatino Linotype" w:hAnsi="Palatino Linotype"/>
        </w:rPr>
        <w:t>MS Data Science</w:t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1826C6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>Dr. Crawford</w:t>
      </w:r>
    </w:p>
    <w:p w14:paraId="2305E3BF" w14:textId="7F10CAE7" w:rsidR="00993702" w:rsidRDefault="00993702" w:rsidP="0074690F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ind w:left="720" w:hanging="90"/>
        <w:rPr>
          <w:rFonts w:ascii="Palatino Linotype" w:hAnsi="Palatino Linotype"/>
        </w:rPr>
      </w:pPr>
      <w:r w:rsidRPr="00993702">
        <w:rPr>
          <w:rFonts w:ascii="Palatino Linotype" w:hAnsi="Palatino Linotype"/>
        </w:rPr>
        <w:t>MS in Athletic Training</w:t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  <w:t>Dr. Cassone</w:t>
      </w:r>
    </w:p>
    <w:p w14:paraId="231CBA20" w14:textId="74F9F886" w:rsidR="00993702" w:rsidRPr="00993702" w:rsidRDefault="00993702" w:rsidP="0074690F">
      <w:pPr>
        <w:pStyle w:val="ListParagraph"/>
        <w:numPr>
          <w:ilvl w:val="0"/>
          <w:numId w:val="44"/>
        </w:numPr>
        <w:tabs>
          <w:tab w:val="left" w:pos="450"/>
          <w:tab w:val="left" w:pos="1080"/>
        </w:tabs>
        <w:ind w:left="720" w:hanging="90"/>
        <w:rPr>
          <w:rFonts w:ascii="Palatino Linotype" w:hAnsi="Palatino Linotype"/>
        </w:rPr>
      </w:pPr>
      <w:r w:rsidRPr="00993702">
        <w:rPr>
          <w:rFonts w:ascii="Palatino Linotype" w:hAnsi="Palatino Linotype"/>
        </w:rPr>
        <w:t>MS in Mechanical Engineering</w:t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</w:r>
      <w:r w:rsidR="0005275F">
        <w:rPr>
          <w:rFonts w:ascii="Palatino Linotype" w:hAnsi="Palatino Linotype"/>
        </w:rPr>
        <w:tab/>
        <w:t>Dr. Folami</w:t>
      </w:r>
    </w:p>
    <w:p w14:paraId="3C9A2EEB" w14:textId="62B299FA" w:rsidR="00C144FF" w:rsidRDefault="00057C70" w:rsidP="00993702">
      <w:pPr>
        <w:contextualSpacing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</w:t>
      </w:r>
      <w:r w:rsidR="003F67E3" w:rsidRPr="003F67E3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3F67E3" w:rsidRPr="003F67E3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74690F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ew 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s</w:t>
      </w:r>
    </w:p>
    <w:p w14:paraId="5FB15230" w14:textId="4F1919BF" w:rsidR="000E5B83" w:rsidRDefault="000E5B83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ACC 634</w:t>
      </w:r>
      <w:r w:rsidR="00F26AC7">
        <w:rPr>
          <w:rFonts w:ascii="Palatino Linotype" w:hAnsi="Palatino Linotype"/>
        </w:rPr>
        <w:t xml:space="preserve"> – Accounting and Auditing Data Management and Mining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Lian</w:t>
      </w:r>
    </w:p>
    <w:p w14:paraId="3998A64E" w14:textId="2F32E8C8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lastRenderedPageBreak/>
        <w:t>AT 644</w:t>
      </w:r>
      <w:r w:rsidR="00F26AC7">
        <w:rPr>
          <w:rFonts w:ascii="Palatino Linotype" w:hAnsi="Palatino Linotype"/>
        </w:rPr>
        <w:t xml:space="preserve"> – Clinical Education in Athletic Training-V</w:t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  <w:t>Dr. Van Lanen</w:t>
      </w:r>
    </w:p>
    <w:p w14:paraId="3ADFDBCD" w14:textId="6B8B8035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BAE 678</w:t>
      </w:r>
      <w:r w:rsidR="00F26AC7">
        <w:rPr>
          <w:rFonts w:ascii="Palatino Linotype" w:hAnsi="Palatino Linotype"/>
        </w:rPr>
        <w:t xml:space="preserve"> – Field Studies of Occupational Health and Safety Hazards</w:t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  <w:t>Dr. Crawford</w:t>
      </w:r>
    </w:p>
    <w:p w14:paraId="5357CCD0" w14:textId="4254C3E2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CE 519</w:t>
      </w:r>
      <w:r w:rsidR="00F26AC7">
        <w:rPr>
          <w:rFonts w:ascii="Palatino Linotype" w:hAnsi="Palatino Linotype"/>
        </w:rPr>
        <w:t xml:space="preserve"> – Quantitative Sustainable Design</w:t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  <w:t>Dr. Crawford</w:t>
      </w:r>
    </w:p>
    <w:p w14:paraId="5C580E3A" w14:textId="024D1E02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CLD 501</w:t>
      </w:r>
      <w:r w:rsidR="00F26AC7">
        <w:rPr>
          <w:rFonts w:ascii="Palatino Linotype" w:hAnsi="Palatino Linotype"/>
        </w:rPr>
        <w:t xml:space="preserve"> – Advanced Topics in Cooperative Extension Service</w:t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  <w:t>Dr. Lian</w:t>
      </w:r>
    </w:p>
    <w:p w14:paraId="1ACC92C0" w14:textId="43C14639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CNU 608</w:t>
      </w:r>
      <w:r w:rsidR="00F26AC7">
        <w:rPr>
          <w:rFonts w:ascii="Palatino Linotype" w:hAnsi="Palatino Linotype"/>
        </w:rPr>
        <w:t xml:space="preserve"> – Research Methods in Nutrition Science</w:t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  <w:t>Dr. Van Lanen</w:t>
      </w:r>
    </w:p>
    <w:p w14:paraId="21BE9728" w14:textId="4C4BABED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EDL 580</w:t>
      </w:r>
      <w:r w:rsidR="00F26AC7">
        <w:rPr>
          <w:rFonts w:ascii="Palatino Linotype" w:hAnsi="Palatino Linotype"/>
        </w:rPr>
        <w:t xml:space="preserve"> – History, Development, and Equity in Shaping Early Childhood </w:t>
      </w:r>
      <w:r w:rsidR="00F81BFC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 xml:space="preserve"> Dr. Cho</w:t>
      </w:r>
      <w:r w:rsidR="00F81BFC">
        <w:rPr>
          <w:rFonts w:ascii="Palatino Linotype" w:hAnsi="Palatino Linotype"/>
        </w:rPr>
        <w:t>i</w:t>
      </w:r>
    </w:p>
    <w:p w14:paraId="0B0CC653" w14:textId="1C43BE47" w:rsidR="00993702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EDL 581</w:t>
      </w:r>
      <w:r w:rsidR="00F26AC7">
        <w:rPr>
          <w:rFonts w:ascii="Palatino Linotype" w:hAnsi="Palatino Linotype"/>
        </w:rPr>
        <w:t xml:space="preserve"> – Using a Policy Framework to Examine Early Childhood </w:t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  <w:t>Dr. Choi</w:t>
      </w:r>
    </w:p>
    <w:p w14:paraId="23FB3094" w14:textId="5A25F4C4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EDL 582</w:t>
      </w:r>
      <w:r w:rsidR="00F26AC7">
        <w:rPr>
          <w:rFonts w:ascii="Palatino Linotype" w:hAnsi="Palatino Linotype"/>
        </w:rPr>
        <w:t xml:space="preserve"> – Policy Research in Early Childhood</w:t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  <w:t>Dr. Choi</w:t>
      </w:r>
    </w:p>
    <w:p w14:paraId="72681851" w14:textId="77AB01DF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EDL 583</w:t>
      </w:r>
      <w:r w:rsidR="00F26AC7">
        <w:rPr>
          <w:rFonts w:ascii="Palatino Linotype" w:hAnsi="Palatino Linotype"/>
        </w:rPr>
        <w:t xml:space="preserve"> – Leading Policy Analysis in Ea</w:t>
      </w:r>
      <w:r w:rsidR="00F76ECA">
        <w:rPr>
          <w:rFonts w:ascii="Palatino Linotype" w:hAnsi="Palatino Linotype"/>
        </w:rPr>
        <w:t>rly Childhood</w:t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  <w:t>Dr. Choi</w:t>
      </w:r>
    </w:p>
    <w:p w14:paraId="5BAD55F0" w14:textId="61662601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EDP 607</w:t>
      </w:r>
      <w:r w:rsidR="00F76ECA">
        <w:rPr>
          <w:rFonts w:ascii="Palatino Linotype" w:hAnsi="Palatino Linotype"/>
        </w:rPr>
        <w:t xml:space="preserve"> – Graduate Student Professional Seminar</w:t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  <w:t>Dr. Choi</w:t>
      </w:r>
    </w:p>
    <w:p w14:paraId="7644CCAD" w14:textId="212DED81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EE 578</w:t>
      </w:r>
      <w:r w:rsidR="00F76ECA">
        <w:rPr>
          <w:rFonts w:ascii="Palatino Linotype" w:hAnsi="Palatino Linotype"/>
        </w:rPr>
        <w:t xml:space="preserve"> – Process Monitoring and Machine Learning</w:t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  <w:t>Dr. Crawford</w:t>
      </w:r>
    </w:p>
    <w:p w14:paraId="270B94FD" w14:textId="6DB251C9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EES 740</w:t>
      </w:r>
      <w:r w:rsidR="00F76ECA">
        <w:rPr>
          <w:rFonts w:ascii="Palatino Linotype" w:hAnsi="Palatino Linotype"/>
        </w:rPr>
        <w:t xml:space="preserve"> – Marine Sedimentology </w:t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  <w:t>Dr. Crawford</w:t>
      </w:r>
    </w:p>
    <w:p w14:paraId="6997C942" w14:textId="4AF6672E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500</w:t>
      </w:r>
      <w:r w:rsidR="00F76ECA">
        <w:rPr>
          <w:rFonts w:ascii="Palatino Linotype" w:hAnsi="Palatino Linotype"/>
        </w:rPr>
        <w:t xml:space="preserve"> – Child Life Practicum</w:t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</w:r>
      <w:r w:rsidR="00F46258">
        <w:rPr>
          <w:rFonts w:ascii="Palatino Linotype" w:hAnsi="Palatino Linotype"/>
        </w:rPr>
        <w:tab/>
        <w:t>Dr. Lian</w:t>
      </w:r>
      <w:r w:rsidR="00F46258">
        <w:rPr>
          <w:rFonts w:ascii="Palatino Linotype" w:hAnsi="Palatino Linotype"/>
        </w:rPr>
        <w:tab/>
      </w:r>
    </w:p>
    <w:p w14:paraId="61EEB75A" w14:textId="1BD4DE91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HIS 670</w:t>
      </w:r>
      <w:r w:rsidR="00F76ECA">
        <w:rPr>
          <w:rFonts w:ascii="Palatino Linotype" w:hAnsi="Palatino Linotype"/>
        </w:rPr>
        <w:t xml:space="preserve"> – Digital History Seminar</w:t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  <w:t>Dr. Namjoo</w:t>
      </w:r>
    </w:p>
    <w:p w14:paraId="48F13230" w14:textId="69A18F21" w:rsidR="0074690F" w:rsidRDefault="0074690F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HP 583</w:t>
      </w:r>
      <w:r w:rsidR="00F76ECA">
        <w:rPr>
          <w:rFonts w:ascii="Palatino Linotype" w:hAnsi="Palatino Linotype"/>
        </w:rPr>
        <w:t xml:space="preserve"> – Interlocution to Public History</w:t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  <w:t>Dr. Fisher</w:t>
      </w:r>
    </w:p>
    <w:p w14:paraId="00245AAC" w14:textId="41FD9710" w:rsidR="0074690F" w:rsidRDefault="00F76ECA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I</w:t>
      </w:r>
      <w:r w:rsidR="0074690F">
        <w:rPr>
          <w:rFonts w:ascii="Palatino Linotype" w:hAnsi="Palatino Linotype"/>
        </w:rPr>
        <w:t>SC 563</w:t>
      </w:r>
      <w:r>
        <w:rPr>
          <w:rFonts w:ascii="Palatino Linotype" w:hAnsi="Palatino Linotype"/>
        </w:rPr>
        <w:t xml:space="preserve"> – Social Media Strategy </w:t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  <w:t>Dr. Harley</w:t>
      </w:r>
    </w:p>
    <w:p w14:paraId="0838DC80" w14:textId="77EDB1E0" w:rsidR="000E5B83" w:rsidRDefault="00F76ECA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I</w:t>
      </w:r>
      <w:r w:rsidR="000E5B83">
        <w:rPr>
          <w:rFonts w:ascii="Palatino Linotype" w:hAnsi="Palatino Linotype"/>
        </w:rPr>
        <w:t>SC 564</w:t>
      </w:r>
      <w:r>
        <w:rPr>
          <w:rFonts w:ascii="Palatino Linotype" w:hAnsi="Palatino Linotype"/>
        </w:rPr>
        <w:t xml:space="preserve"> – Search Engine Campaign </w:t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  <w:t>Dr. Harley</w:t>
      </w:r>
      <w:r w:rsidR="00F81BFC">
        <w:rPr>
          <w:rFonts w:ascii="Palatino Linotype" w:hAnsi="Palatino Linotype"/>
        </w:rPr>
        <w:tab/>
      </w:r>
    </w:p>
    <w:p w14:paraId="48BBE565" w14:textId="1A64C874" w:rsidR="000E5B83" w:rsidRDefault="000E5B83" w:rsidP="00993702">
      <w:pPr>
        <w:pStyle w:val="ListParagraph"/>
        <w:numPr>
          <w:ilvl w:val="0"/>
          <w:numId w:val="45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MBA 692</w:t>
      </w:r>
      <w:r w:rsidR="00F76ECA">
        <w:rPr>
          <w:rFonts w:ascii="Palatino Linotype" w:hAnsi="Palatino Linotype"/>
        </w:rPr>
        <w:t xml:space="preserve"> – Education Abroad</w:t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</w:r>
      <w:r w:rsidR="00F81BFC">
        <w:rPr>
          <w:rFonts w:ascii="Palatino Linotype" w:hAnsi="Palatino Linotype"/>
        </w:rPr>
        <w:tab/>
        <w:t>Dr. Fisher</w:t>
      </w:r>
    </w:p>
    <w:p w14:paraId="15EB851D" w14:textId="77777777" w:rsidR="000E5B83" w:rsidRDefault="000E5B83" w:rsidP="000E5B83">
      <w:pPr>
        <w:pStyle w:val="ListParagraph"/>
        <w:tabs>
          <w:tab w:val="left" w:pos="180"/>
          <w:tab w:val="left" w:pos="720"/>
        </w:tabs>
        <w:spacing w:after="20"/>
        <w:ind w:left="1080"/>
        <w:rPr>
          <w:rFonts w:ascii="Palatino Linotype" w:hAnsi="Palatino Linotype"/>
        </w:rPr>
      </w:pPr>
    </w:p>
    <w:p w14:paraId="381EFE00" w14:textId="77A9D177" w:rsidR="000E5B83" w:rsidRPr="000E5B83" w:rsidRDefault="00057C70" w:rsidP="000E5B83">
      <w:pP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</w:t>
      </w:r>
      <w:r w:rsidR="000E5B83" w:rsidRPr="000E5B83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0E5B83" w:rsidRPr="000E5B83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0E5B83">
        <w:rPr>
          <w:rFonts w:ascii="Palatino Linotype" w:hAnsi="Palatino Linotype" w:cs="Times New Roman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 Changes</w:t>
      </w:r>
    </w:p>
    <w:p w14:paraId="2E71BA8E" w14:textId="5894E968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ACC 624</w:t>
      </w:r>
      <w:r w:rsidR="00554A67">
        <w:rPr>
          <w:rFonts w:ascii="Palatino Linotype" w:hAnsi="Palatino Linotype"/>
        </w:rPr>
        <w:t xml:space="preserve"> -</w:t>
      </w:r>
      <w:r>
        <w:rPr>
          <w:rFonts w:ascii="Palatino Linotype" w:hAnsi="Palatino Linotype"/>
        </w:rPr>
        <w:t xml:space="preserve"> Enterprise Information and Control Systems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Lian</w:t>
      </w:r>
    </w:p>
    <w:p w14:paraId="63C928BA" w14:textId="23679A3D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ART 796</w:t>
      </w:r>
      <w:r w:rsidR="00554A67">
        <w:rPr>
          <w:rFonts w:ascii="Palatino Linotype" w:hAnsi="Palatino Linotype"/>
        </w:rPr>
        <w:t xml:space="preserve"> -</w:t>
      </w:r>
      <w:r>
        <w:rPr>
          <w:rFonts w:ascii="Palatino Linotype" w:hAnsi="Palatino Linotype"/>
        </w:rPr>
        <w:t xml:space="preserve"> Internship: Community Partners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Fay</w:t>
      </w:r>
    </w:p>
    <w:p w14:paraId="108B1ECA" w14:textId="6508F338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ART 797 </w:t>
      </w:r>
      <w:r w:rsidR="00554A67">
        <w:rPr>
          <w:rFonts w:ascii="Palatino Linotype" w:hAnsi="Palatino Linotype"/>
        </w:rPr>
        <w:t>– Internship: Arts Organization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Fay</w:t>
      </w:r>
    </w:p>
    <w:p w14:paraId="1BC18E5F" w14:textId="435312E7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AT 643</w:t>
      </w:r>
      <w:r w:rsidR="00554A67">
        <w:rPr>
          <w:rFonts w:ascii="Palatino Linotype" w:hAnsi="Palatino Linotype"/>
        </w:rPr>
        <w:t xml:space="preserve"> – Clinical Education in Athletic Training </w:t>
      </w:r>
      <w:r w:rsidR="007A05EA">
        <w:rPr>
          <w:rFonts w:ascii="Palatino Linotype" w:hAnsi="Palatino Linotype"/>
        </w:rPr>
        <w:t>–</w:t>
      </w:r>
      <w:r w:rsidR="00554A67">
        <w:rPr>
          <w:rFonts w:ascii="Palatino Linotype" w:hAnsi="Palatino Linotype"/>
        </w:rPr>
        <w:t xml:space="preserve"> IV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Van Lanen</w:t>
      </w:r>
    </w:p>
    <w:p w14:paraId="6EF5982D" w14:textId="633B3A02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CNU 603</w:t>
      </w:r>
      <w:r w:rsidR="00554A67">
        <w:rPr>
          <w:rFonts w:ascii="Palatino Linotype" w:hAnsi="Palatino Linotype"/>
        </w:rPr>
        <w:t xml:space="preserve"> – Integrated Nutritional Sciences III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Van Lanen</w:t>
      </w:r>
    </w:p>
    <w:p w14:paraId="469360E1" w14:textId="6D6F1724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CNU 609</w:t>
      </w:r>
      <w:r w:rsidR="00554A67">
        <w:rPr>
          <w:rFonts w:ascii="Palatino Linotype" w:hAnsi="Palatino Linotype"/>
        </w:rPr>
        <w:t xml:space="preserve"> – Ethics in Clinical Sciences Research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Van Lanen</w:t>
      </w:r>
    </w:p>
    <w:p w14:paraId="472F1C86" w14:textId="7B7ADC41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CNU 611</w:t>
      </w:r>
      <w:r w:rsidR="00554A67">
        <w:rPr>
          <w:rFonts w:ascii="Palatino Linotype" w:hAnsi="Palatino Linotype"/>
        </w:rPr>
        <w:t xml:space="preserve"> – Advanced Medical Nutrition Therapy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Van Lanen</w:t>
      </w:r>
    </w:p>
    <w:p w14:paraId="698DDD14" w14:textId="77CA44D3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CNU 612</w:t>
      </w:r>
      <w:r w:rsidR="00554A67">
        <w:rPr>
          <w:rFonts w:ascii="Palatino Linotype" w:hAnsi="Palatino Linotype"/>
        </w:rPr>
        <w:t xml:space="preserve"> – Assessment Skills for the Clinical Nutritionist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Van Lanen</w:t>
      </w:r>
    </w:p>
    <w:p w14:paraId="05C85E38" w14:textId="09E9A79E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CNU 702</w:t>
      </w:r>
      <w:r w:rsidR="00554A67">
        <w:rPr>
          <w:rFonts w:ascii="Palatino Linotype" w:hAnsi="Palatino Linotype"/>
        </w:rPr>
        <w:t xml:space="preserve"> – Clinical/Wellness Problem – Based Case Studies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Van Lanen</w:t>
      </w:r>
    </w:p>
    <w:p w14:paraId="5AF46255" w14:textId="5157FD17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502</w:t>
      </w:r>
      <w:r w:rsidR="00554A67">
        <w:rPr>
          <w:rFonts w:ascii="Palatino Linotype" w:hAnsi="Palatino Linotype"/>
        </w:rPr>
        <w:t xml:space="preserve"> – Families and Children Under Stress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Lian</w:t>
      </w:r>
    </w:p>
    <w:p w14:paraId="4B194A83" w14:textId="2C0CF296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658</w:t>
      </w:r>
      <w:r w:rsidR="00554A67">
        <w:rPr>
          <w:rFonts w:ascii="Palatino Linotype" w:hAnsi="Palatino Linotype"/>
        </w:rPr>
        <w:t xml:space="preserve"> – Adolescent Development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Lian</w:t>
      </w:r>
      <w:r w:rsidR="007A05EA">
        <w:rPr>
          <w:rFonts w:ascii="Palatino Linotype" w:hAnsi="Palatino Linotype"/>
        </w:rPr>
        <w:tab/>
      </w:r>
    </w:p>
    <w:p w14:paraId="1316E432" w14:textId="22122299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673</w:t>
      </w:r>
      <w:r w:rsidR="00554A67">
        <w:rPr>
          <w:rFonts w:ascii="Palatino Linotype" w:hAnsi="Palatino Linotype"/>
        </w:rPr>
        <w:t xml:space="preserve"> – Family Life Education</w:t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</w:r>
      <w:r w:rsidR="007A05EA">
        <w:rPr>
          <w:rFonts w:ascii="Palatino Linotype" w:hAnsi="Palatino Linotype"/>
        </w:rPr>
        <w:tab/>
        <w:t>Dr. Lian</w:t>
      </w:r>
    </w:p>
    <w:p w14:paraId="4C51BF11" w14:textId="67C1DBAA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FAM 685</w:t>
      </w:r>
      <w:r w:rsidR="00554A67">
        <w:rPr>
          <w:rFonts w:ascii="Palatino Linotype" w:hAnsi="Palatino Linotype"/>
        </w:rPr>
        <w:t xml:space="preserve"> Professional Issues in Couple and Family </w:t>
      </w:r>
      <w:r w:rsidR="0065140C">
        <w:rPr>
          <w:rFonts w:ascii="Palatino Linotype" w:hAnsi="Palatino Linotype"/>
        </w:rPr>
        <w:t>Therapy (previously</w:t>
      </w:r>
      <w:r w:rsidR="007A05EA">
        <w:rPr>
          <w:rFonts w:ascii="Palatino Linotype" w:hAnsi="Palatino Linotype"/>
        </w:rPr>
        <w:t xml:space="preserve"> tabled</w:t>
      </w:r>
      <w:r w:rsidR="0065140C">
        <w:rPr>
          <w:rFonts w:ascii="Palatino Linotype" w:hAnsi="Palatino Linotype"/>
        </w:rPr>
        <w:t>) Dr. Lian</w:t>
      </w:r>
    </w:p>
    <w:p w14:paraId="64E082EA" w14:textId="2DBD4125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IEC 510</w:t>
      </w:r>
      <w:r w:rsidR="00554A67">
        <w:rPr>
          <w:rFonts w:ascii="Palatino Linotype" w:hAnsi="Palatino Linotype"/>
        </w:rPr>
        <w:t xml:space="preserve"> – Practicum in Interdisciplinary Early Childhood</w:t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  <w:t>Dr. Choi</w:t>
      </w:r>
    </w:p>
    <w:p w14:paraId="7AAA371A" w14:textId="2B17B529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MAS 560</w:t>
      </w:r>
      <w:r w:rsidR="00602DC0">
        <w:rPr>
          <w:rFonts w:ascii="Palatino Linotype" w:hAnsi="Palatino Linotype"/>
        </w:rPr>
        <w:t xml:space="preserve"> – Video Game Studies</w:t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  <w:t>Dr. Harley</w:t>
      </w:r>
      <w:r w:rsidR="0065140C">
        <w:rPr>
          <w:rFonts w:ascii="Palatino Linotype" w:hAnsi="Palatino Linotype"/>
        </w:rPr>
        <w:tab/>
      </w:r>
    </w:p>
    <w:p w14:paraId="633C0AD0" w14:textId="6BF6ACAA" w:rsidR="000E5B83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SEM 521</w:t>
      </w:r>
      <w:r w:rsidR="00602DC0">
        <w:rPr>
          <w:rFonts w:ascii="Palatino Linotype" w:hAnsi="Palatino Linotype"/>
        </w:rPr>
        <w:t xml:space="preserve"> – Foundations in STEM Teaching</w:t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  <w:t>Dr. Hans</w:t>
      </w:r>
    </w:p>
    <w:p w14:paraId="6DCCE8B1" w14:textId="66815FAC" w:rsidR="00370795" w:rsidRPr="00CC7C47" w:rsidRDefault="000E5B83" w:rsidP="000E5B83">
      <w:pPr>
        <w:pStyle w:val="ListParagraph"/>
        <w:numPr>
          <w:ilvl w:val="0"/>
          <w:numId w:val="46"/>
        </w:numPr>
        <w:tabs>
          <w:tab w:val="left" w:pos="180"/>
          <w:tab w:val="left" w:pos="720"/>
        </w:tabs>
        <w:spacing w:after="20"/>
        <w:rPr>
          <w:rFonts w:ascii="Palatino Linotype" w:hAnsi="Palatino Linotype"/>
        </w:rPr>
      </w:pPr>
      <w:r>
        <w:rPr>
          <w:rFonts w:ascii="Palatino Linotype" w:hAnsi="Palatino Linotype"/>
        </w:rPr>
        <w:t>SW 621</w:t>
      </w:r>
      <w:r w:rsidR="00602DC0">
        <w:rPr>
          <w:rFonts w:ascii="Palatino Linotype" w:hAnsi="Palatino Linotype"/>
        </w:rPr>
        <w:t xml:space="preserve"> – Understanding Poverty, Inequality, and Injustice</w:t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</w:r>
      <w:r w:rsidR="0065140C">
        <w:rPr>
          <w:rFonts w:ascii="Palatino Linotype" w:hAnsi="Palatino Linotype"/>
        </w:rPr>
        <w:tab/>
        <w:t>Dr. Choi</w:t>
      </w:r>
    </w:p>
    <w:sectPr w:rsidR="00370795" w:rsidRPr="00CC7C47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7F132AE"/>
    <w:multiLevelType w:val="hybridMultilevel"/>
    <w:tmpl w:val="287A5C0A"/>
    <w:lvl w:ilvl="0" w:tplc="5A2CC5F0">
      <w:start w:val="1"/>
      <w:numFmt w:val="decimal"/>
      <w:lvlText w:val="%1."/>
      <w:lvlJc w:val="left"/>
      <w:pPr>
        <w:ind w:left="1080" w:hanging="360"/>
      </w:pPr>
      <w:rPr>
        <w:rFonts w:ascii="Palatino Linotype" w:eastAsiaTheme="minorHAnsi" w:hAnsi="Palatino Linotype" w:cstheme="minorBid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27F369F"/>
    <w:multiLevelType w:val="hybridMultilevel"/>
    <w:tmpl w:val="FA72AAC2"/>
    <w:lvl w:ilvl="0" w:tplc="F1BEB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7" w15:restartNumberingAfterBreak="0">
    <w:nsid w:val="6E517AF4"/>
    <w:multiLevelType w:val="hybridMultilevel"/>
    <w:tmpl w:val="FA72AAC2"/>
    <w:lvl w:ilvl="0" w:tplc="F1BEB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990B64"/>
    <w:multiLevelType w:val="hybridMultilevel"/>
    <w:tmpl w:val="287A5C0A"/>
    <w:lvl w:ilvl="0" w:tplc="5A2CC5F0">
      <w:start w:val="1"/>
      <w:numFmt w:val="decimal"/>
      <w:lvlText w:val="%1."/>
      <w:lvlJc w:val="left"/>
      <w:pPr>
        <w:ind w:left="108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EC0F89"/>
    <w:multiLevelType w:val="hybridMultilevel"/>
    <w:tmpl w:val="28B4C792"/>
    <w:lvl w:ilvl="0" w:tplc="E19A5576">
      <w:start w:val="1"/>
      <w:numFmt w:val="decimal"/>
      <w:lvlText w:val="%1."/>
      <w:lvlJc w:val="left"/>
      <w:pPr>
        <w:ind w:left="1080" w:hanging="72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9"/>
  </w:num>
  <w:num w:numId="3">
    <w:abstractNumId w:val="12"/>
  </w:num>
  <w:num w:numId="4">
    <w:abstractNumId w:val="18"/>
  </w:num>
  <w:num w:numId="5">
    <w:abstractNumId w:val="31"/>
  </w:num>
  <w:num w:numId="6">
    <w:abstractNumId w:val="11"/>
  </w:num>
  <w:num w:numId="7">
    <w:abstractNumId w:val="40"/>
  </w:num>
  <w:num w:numId="8">
    <w:abstractNumId w:val="14"/>
  </w:num>
  <w:num w:numId="9">
    <w:abstractNumId w:val="25"/>
  </w:num>
  <w:num w:numId="10">
    <w:abstractNumId w:val="10"/>
  </w:num>
  <w:num w:numId="11">
    <w:abstractNumId w:val="21"/>
  </w:num>
  <w:num w:numId="12">
    <w:abstractNumId w:val="28"/>
  </w:num>
  <w:num w:numId="13">
    <w:abstractNumId w:val="8"/>
  </w:num>
  <w:num w:numId="14">
    <w:abstractNumId w:val="41"/>
  </w:num>
  <w:num w:numId="15">
    <w:abstractNumId w:val="5"/>
  </w:num>
  <w:num w:numId="16">
    <w:abstractNumId w:val="26"/>
  </w:num>
  <w:num w:numId="17">
    <w:abstractNumId w:val="0"/>
  </w:num>
  <w:num w:numId="18">
    <w:abstractNumId w:val="15"/>
  </w:num>
  <w:num w:numId="19">
    <w:abstractNumId w:val="29"/>
  </w:num>
  <w:num w:numId="20">
    <w:abstractNumId w:val="9"/>
  </w:num>
  <w:num w:numId="21">
    <w:abstractNumId w:val="22"/>
  </w:num>
  <w:num w:numId="22">
    <w:abstractNumId w:val="24"/>
  </w:num>
  <w:num w:numId="23">
    <w:abstractNumId w:val="27"/>
  </w:num>
  <w:num w:numId="24">
    <w:abstractNumId w:val="1"/>
  </w:num>
  <w:num w:numId="25">
    <w:abstractNumId w:val="4"/>
  </w:num>
  <w:num w:numId="26">
    <w:abstractNumId w:val="36"/>
  </w:num>
  <w:num w:numId="27">
    <w:abstractNumId w:val="33"/>
  </w:num>
  <w:num w:numId="28">
    <w:abstractNumId w:val="38"/>
  </w:num>
  <w:num w:numId="29">
    <w:abstractNumId w:val="43"/>
  </w:num>
  <w:num w:numId="30">
    <w:abstractNumId w:val="32"/>
  </w:num>
  <w:num w:numId="31">
    <w:abstractNumId w:val="45"/>
  </w:num>
  <w:num w:numId="32">
    <w:abstractNumId w:val="23"/>
  </w:num>
  <w:num w:numId="33">
    <w:abstractNumId w:val="17"/>
  </w:num>
  <w:num w:numId="34">
    <w:abstractNumId w:val="44"/>
  </w:num>
  <w:num w:numId="35">
    <w:abstractNumId w:val="30"/>
  </w:num>
  <w:num w:numId="36">
    <w:abstractNumId w:val="2"/>
  </w:num>
  <w:num w:numId="37">
    <w:abstractNumId w:val="7"/>
  </w:num>
  <w:num w:numId="38">
    <w:abstractNumId w:val="13"/>
  </w:num>
  <w:num w:numId="39">
    <w:abstractNumId w:val="34"/>
  </w:num>
  <w:num w:numId="40">
    <w:abstractNumId w:val="16"/>
  </w:num>
  <w:num w:numId="41">
    <w:abstractNumId w:val="3"/>
  </w:num>
  <w:num w:numId="42">
    <w:abstractNumId w:val="42"/>
  </w:num>
  <w:num w:numId="43">
    <w:abstractNumId w:val="39"/>
  </w:num>
  <w:num w:numId="44">
    <w:abstractNumId w:val="6"/>
  </w:num>
  <w:num w:numId="45">
    <w:abstractNumId w:val="37"/>
  </w:num>
  <w:num w:numId="4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DK0MDAxMDGyNDdV0lEKTi0uzszPAymwrAUA4L5y6SwAAAA="/>
  </w:docVars>
  <w:rsids>
    <w:rsidRoot w:val="00216E91"/>
    <w:rsid w:val="00006BB7"/>
    <w:rsid w:val="0001382C"/>
    <w:rsid w:val="00017061"/>
    <w:rsid w:val="00027F56"/>
    <w:rsid w:val="000314D8"/>
    <w:rsid w:val="0004788E"/>
    <w:rsid w:val="0005275F"/>
    <w:rsid w:val="00052892"/>
    <w:rsid w:val="00057C70"/>
    <w:rsid w:val="0006052D"/>
    <w:rsid w:val="000670AD"/>
    <w:rsid w:val="0007396E"/>
    <w:rsid w:val="0008120A"/>
    <w:rsid w:val="0009213F"/>
    <w:rsid w:val="000B6D63"/>
    <w:rsid w:val="000C54F3"/>
    <w:rsid w:val="000D6305"/>
    <w:rsid w:val="000E5B83"/>
    <w:rsid w:val="0010141E"/>
    <w:rsid w:val="001028D3"/>
    <w:rsid w:val="00102A4E"/>
    <w:rsid w:val="0010694A"/>
    <w:rsid w:val="001125F2"/>
    <w:rsid w:val="00113E18"/>
    <w:rsid w:val="00116147"/>
    <w:rsid w:val="00124F6B"/>
    <w:rsid w:val="00126CA3"/>
    <w:rsid w:val="001273CE"/>
    <w:rsid w:val="001329C9"/>
    <w:rsid w:val="0014543A"/>
    <w:rsid w:val="00145CC7"/>
    <w:rsid w:val="0015078A"/>
    <w:rsid w:val="00154294"/>
    <w:rsid w:val="001646BA"/>
    <w:rsid w:val="001826C6"/>
    <w:rsid w:val="0018468A"/>
    <w:rsid w:val="001962A4"/>
    <w:rsid w:val="00197C6F"/>
    <w:rsid w:val="001B406E"/>
    <w:rsid w:val="001B4F12"/>
    <w:rsid w:val="001D7326"/>
    <w:rsid w:val="001E556C"/>
    <w:rsid w:val="001F05BD"/>
    <w:rsid w:val="001F06E3"/>
    <w:rsid w:val="001F26B7"/>
    <w:rsid w:val="00206351"/>
    <w:rsid w:val="00206CD8"/>
    <w:rsid w:val="002148A0"/>
    <w:rsid w:val="00216E91"/>
    <w:rsid w:val="00230CC8"/>
    <w:rsid w:val="002320AE"/>
    <w:rsid w:val="0023551B"/>
    <w:rsid w:val="002440AB"/>
    <w:rsid w:val="0025107C"/>
    <w:rsid w:val="0025295C"/>
    <w:rsid w:val="00260D3C"/>
    <w:rsid w:val="00261B94"/>
    <w:rsid w:val="00263E04"/>
    <w:rsid w:val="00265333"/>
    <w:rsid w:val="00265C87"/>
    <w:rsid w:val="0026604A"/>
    <w:rsid w:val="00266B28"/>
    <w:rsid w:val="00276316"/>
    <w:rsid w:val="00280675"/>
    <w:rsid w:val="00281043"/>
    <w:rsid w:val="00287AE6"/>
    <w:rsid w:val="00287C9A"/>
    <w:rsid w:val="002B1299"/>
    <w:rsid w:val="002C19B6"/>
    <w:rsid w:val="002C58E1"/>
    <w:rsid w:val="002E42E4"/>
    <w:rsid w:val="002E4923"/>
    <w:rsid w:val="002F7223"/>
    <w:rsid w:val="003016BE"/>
    <w:rsid w:val="00303588"/>
    <w:rsid w:val="00303A71"/>
    <w:rsid w:val="00304134"/>
    <w:rsid w:val="00305EA3"/>
    <w:rsid w:val="00315410"/>
    <w:rsid w:val="00322273"/>
    <w:rsid w:val="003526C8"/>
    <w:rsid w:val="003622EC"/>
    <w:rsid w:val="00370136"/>
    <w:rsid w:val="00370795"/>
    <w:rsid w:val="00375A24"/>
    <w:rsid w:val="00380FD5"/>
    <w:rsid w:val="00382C42"/>
    <w:rsid w:val="00391634"/>
    <w:rsid w:val="003A0B45"/>
    <w:rsid w:val="003B6A4F"/>
    <w:rsid w:val="003C10D2"/>
    <w:rsid w:val="003C6078"/>
    <w:rsid w:val="003D166F"/>
    <w:rsid w:val="003D1F36"/>
    <w:rsid w:val="003F1BCA"/>
    <w:rsid w:val="003F48DD"/>
    <w:rsid w:val="003F67E3"/>
    <w:rsid w:val="00400FDD"/>
    <w:rsid w:val="00413320"/>
    <w:rsid w:val="004148EB"/>
    <w:rsid w:val="00414E47"/>
    <w:rsid w:val="00420B8A"/>
    <w:rsid w:val="004263E1"/>
    <w:rsid w:val="00434644"/>
    <w:rsid w:val="00481421"/>
    <w:rsid w:val="004A2F43"/>
    <w:rsid w:val="004C63BB"/>
    <w:rsid w:val="004C7049"/>
    <w:rsid w:val="004F7E0B"/>
    <w:rsid w:val="00512457"/>
    <w:rsid w:val="005169F0"/>
    <w:rsid w:val="00516DF1"/>
    <w:rsid w:val="00523A98"/>
    <w:rsid w:val="0052790E"/>
    <w:rsid w:val="00531137"/>
    <w:rsid w:val="00554A67"/>
    <w:rsid w:val="005751FF"/>
    <w:rsid w:val="00582FE5"/>
    <w:rsid w:val="00591D66"/>
    <w:rsid w:val="005A6661"/>
    <w:rsid w:val="005C003A"/>
    <w:rsid w:val="005D4CC3"/>
    <w:rsid w:val="005E4470"/>
    <w:rsid w:val="005F3DEB"/>
    <w:rsid w:val="00601051"/>
    <w:rsid w:val="00602DC0"/>
    <w:rsid w:val="00605DBD"/>
    <w:rsid w:val="00606EFC"/>
    <w:rsid w:val="0061124F"/>
    <w:rsid w:val="00615D6B"/>
    <w:rsid w:val="00621CB9"/>
    <w:rsid w:val="00624A9B"/>
    <w:rsid w:val="00631BC2"/>
    <w:rsid w:val="00642AD8"/>
    <w:rsid w:val="006434D8"/>
    <w:rsid w:val="0065140C"/>
    <w:rsid w:val="00652F8B"/>
    <w:rsid w:val="0067620A"/>
    <w:rsid w:val="0068655C"/>
    <w:rsid w:val="006A7737"/>
    <w:rsid w:val="006B1874"/>
    <w:rsid w:val="006B296D"/>
    <w:rsid w:val="006C5F5D"/>
    <w:rsid w:val="006D258B"/>
    <w:rsid w:val="006D2A70"/>
    <w:rsid w:val="006D4E2D"/>
    <w:rsid w:val="006E0928"/>
    <w:rsid w:val="006E49A1"/>
    <w:rsid w:val="007326F8"/>
    <w:rsid w:val="00743AA9"/>
    <w:rsid w:val="0074690F"/>
    <w:rsid w:val="00746F7F"/>
    <w:rsid w:val="00762865"/>
    <w:rsid w:val="00764CD8"/>
    <w:rsid w:val="00773B8F"/>
    <w:rsid w:val="00787F65"/>
    <w:rsid w:val="007A03D6"/>
    <w:rsid w:val="007A05EA"/>
    <w:rsid w:val="007A616F"/>
    <w:rsid w:val="007C1864"/>
    <w:rsid w:val="007C2E8F"/>
    <w:rsid w:val="007D1958"/>
    <w:rsid w:val="007D4E21"/>
    <w:rsid w:val="007D75A1"/>
    <w:rsid w:val="0081663E"/>
    <w:rsid w:val="00832F10"/>
    <w:rsid w:val="008345F7"/>
    <w:rsid w:val="008376A9"/>
    <w:rsid w:val="00875B2B"/>
    <w:rsid w:val="00882160"/>
    <w:rsid w:val="008860CB"/>
    <w:rsid w:val="008876BD"/>
    <w:rsid w:val="008A6161"/>
    <w:rsid w:val="008B6992"/>
    <w:rsid w:val="008C2BA1"/>
    <w:rsid w:val="008D00A2"/>
    <w:rsid w:val="008D569F"/>
    <w:rsid w:val="008D6245"/>
    <w:rsid w:val="008E60C3"/>
    <w:rsid w:val="00911DFE"/>
    <w:rsid w:val="0094083F"/>
    <w:rsid w:val="00940947"/>
    <w:rsid w:val="00971BCE"/>
    <w:rsid w:val="00991109"/>
    <w:rsid w:val="00993702"/>
    <w:rsid w:val="009C283F"/>
    <w:rsid w:val="009D6FF1"/>
    <w:rsid w:val="009F69F1"/>
    <w:rsid w:val="00A02FEC"/>
    <w:rsid w:val="00A04ABA"/>
    <w:rsid w:val="00A2140E"/>
    <w:rsid w:val="00A2486C"/>
    <w:rsid w:val="00A249B3"/>
    <w:rsid w:val="00A3164D"/>
    <w:rsid w:val="00A37ED8"/>
    <w:rsid w:val="00A61ADA"/>
    <w:rsid w:val="00A63D62"/>
    <w:rsid w:val="00A746C1"/>
    <w:rsid w:val="00A76A92"/>
    <w:rsid w:val="00A837C4"/>
    <w:rsid w:val="00A86CC0"/>
    <w:rsid w:val="00AC0C56"/>
    <w:rsid w:val="00AD09A6"/>
    <w:rsid w:val="00AE75BE"/>
    <w:rsid w:val="00AF5F44"/>
    <w:rsid w:val="00B00E3B"/>
    <w:rsid w:val="00B0166B"/>
    <w:rsid w:val="00B255A9"/>
    <w:rsid w:val="00B26996"/>
    <w:rsid w:val="00B6179D"/>
    <w:rsid w:val="00B62023"/>
    <w:rsid w:val="00B84889"/>
    <w:rsid w:val="00B86C28"/>
    <w:rsid w:val="00B927C0"/>
    <w:rsid w:val="00B9465B"/>
    <w:rsid w:val="00BA0267"/>
    <w:rsid w:val="00BA64D9"/>
    <w:rsid w:val="00BA6C99"/>
    <w:rsid w:val="00BA71D9"/>
    <w:rsid w:val="00BB4E35"/>
    <w:rsid w:val="00BD34D0"/>
    <w:rsid w:val="00BD4E92"/>
    <w:rsid w:val="00BF1C14"/>
    <w:rsid w:val="00C1102C"/>
    <w:rsid w:val="00C13747"/>
    <w:rsid w:val="00C144FF"/>
    <w:rsid w:val="00C168B0"/>
    <w:rsid w:val="00C37AFB"/>
    <w:rsid w:val="00C55864"/>
    <w:rsid w:val="00C61CF7"/>
    <w:rsid w:val="00C64E7D"/>
    <w:rsid w:val="00C92DBB"/>
    <w:rsid w:val="00CB1139"/>
    <w:rsid w:val="00CB4F63"/>
    <w:rsid w:val="00CC7C47"/>
    <w:rsid w:val="00CD0FAD"/>
    <w:rsid w:val="00CD437D"/>
    <w:rsid w:val="00CD517E"/>
    <w:rsid w:val="00CE2135"/>
    <w:rsid w:val="00CE3CF1"/>
    <w:rsid w:val="00CF61EC"/>
    <w:rsid w:val="00D2450E"/>
    <w:rsid w:val="00D26B34"/>
    <w:rsid w:val="00D273B3"/>
    <w:rsid w:val="00D334BA"/>
    <w:rsid w:val="00D50337"/>
    <w:rsid w:val="00D62D10"/>
    <w:rsid w:val="00D658DC"/>
    <w:rsid w:val="00D96A61"/>
    <w:rsid w:val="00DA05F5"/>
    <w:rsid w:val="00DC0A7C"/>
    <w:rsid w:val="00DC481C"/>
    <w:rsid w:val="00DC77CC"/>
    <w:rsid w:val="00DF3DC8"/>
    <w:rsid w:val="00DF6BD4"/>
    <w:rsid w:val="00E25540"/>
    <w:rsid w:val="00E25E64"/>
    <w:rsid w:val="00E27E99"/>
    <w:rsid w:val="00E5788D"/>
    <w:rsid w:val="00E632D9"/>
    <w:rsid w:val="00E638E6"/>
    <w:rsid w:val="00E63BC9"/>
    <w:rsid w:val="00E64E3E"/>
    <w:rsid w:val="00E8643F"/>
    <w:rsid w:val="00EA34EE"/>
    <w:rsid w:val="00EB05CE"/>
    <w:rsid w:val="00EB549F"/>
    <w:rsid w:val="00EB6CDC"/>
    <w:rsid w:val="00EF0A52"/>
    <w:rsid w:val="00F00009"/>
    <w:rsid w:val="00F013C6"/>
    <w:rsid w:val="00F26AC7"/>
    <w:rsid w:val="00F3048B"/>
    <w:rsid w:val="00F3635E"/>
    <w:rsid w:val="00F419DB"/>
    <w:rsid w:val="00F461D3"/>
    <w:rsid w:val="00F46258"/>
    <w:rsid w:val="00F5327D"/>
    <w:rsid w:val="00F5412F"/>
    <w:rsid w:val="00F6452F"/>
    <w:rsid w:val="00F66E7A"/>
    <w:rsid w:val="00F769F2"/>
    <w:rsid w:val="00F76ECA"/>
    <w:rsid w:val="00F81BFC"/>
    <w:rsid w:val="00F86358"/>
    <w:rsid w:val="00FA1240"/>
    <w:rsid w:val="00FA4651"/>
    <w:rsid w:val="00FA7CAD"/>
    <w:rsid w:val="00FB0716"/>
    <w:rsid w:val="00FB1532"/>
    <w:rsid w:val="00FB18B4"/>
    <w:rsid w:val="00FB5E7D"/>
    <w:rsid w:val="00FB79C3"/>
    <w:rsid w:val="00FC1808"/>
    <w:rsid w:val="00FC58B8"/>
    <w:rsid w:val="00FE42D0"/>
    <w:rsid w:val="00FE5BC6"/>
    <w:rsid w:val="00FE5E25"/>
    <w:rsid w:val="00FF2955"/>
    <w:rsid w:val="00FF7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9DEA8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8104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8E2E6-74EC-400D-A705-E141D3BA9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9</cp:revision>
  <cp:lastPrinted>2019-09-26T15:30:00Z</cp:lastPrinted>
  <dcterms:created xsi:type="dcterms:W3CDTF">2022-04-12T20:02:00Z</dcterms:created>
  <dcterms:modified xsi:type="dcterms:W3CDTF">2022-04-13T15:38:00Z</dcterms:modified>
</cp:coreProperties>
</file>